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F2ED02" w14:textId="16C1609A" w:rsidR="00484105" w:rsidRDefault="00975174" w:rsidP="009633FD">
      <w:pPr>
        <w:pStyle w:val="LabTitle"/>
      </w:pPr>
      <w:r>
        <w:t>Lab</w:t>
      </w:r>
      <w:r w:rsidR="007B5099" w:rsidRPr="00FD4A68">
        <w:t xml:space="preserve"> </w:t>
      </w:r>
      <w:r w:rsidR="0002636A">
        <w:t>–</w:t>
      </w:r>
      <w:r w:rsidR="002D6C2A" w:rsidRPr="00A7495F">
        <w:t xml:space="preserve"> </w:t>
      </w:r>
      <w:r w:rsidR="00EB157C" w:rsidRPr="00EB157C">
        <w:t xml:space="preserve">Discover </w:t>
      </w:r>
      <w:r w:rsidR="00EB157C" w:rsidRPr="00375A58">
        <w:t>Your</w:t>
      </w:r>
      <w:r w:rsidR="00EB157C" w:rsidRPr="00EB157C">
        <w:t xml:space="preserve"> Own Risky Online Behavior</w:t>
      </w:r>
      <w:r w:rsidR="00484105" w:rsidRPr="009A1CF4">
        <w:t>.</w:t>
      </w:r>
    </w:p>
    <w:p w14:paraId="007B2233" w14:textId="77777777" w:rsidR="009D2C27" w:rsidRDefault="009D2C27" w:rsidP="00216DDE">
      <w:pPr>
        <w:pStyle w:val="LabSection"/>
        <w:outlineLvl w:val="0"/>
      </w:pPr>
      <w:r w:rsidRPr="001D11AE">
        <w:t>Objective</w:t>
      </w:r>
      <w:r w:rsidR="006E6581" w:rsidRPr="001D11AE">
        <w:t>s</w:t>
      </w:r>
    </w:p>
    <w:p w14:paraId="0EDBA20C" w14:textId="77777777" w:rsidR="003B46E1" w:rsidRPr="0002636A" w:rsidRDefault="00C71ACC" w:rsidP="00812997">
      <w:pPr>
        <w:pStyle w:val="BodyTextL25"/>
      </w:pPr>
      <w:r>
        <w:t>Explore actions performed online that may compromise your safety or privacy</w:t>
      </w:r>
      <w:r w:rsidR="0002636A">
        <w:t>.</w:t>
      </w:r>
    </w:p>
    <w:p w14:paraId="1AE45D96" w14:textId="77777777" w:rsidR="00C07FD9" w:rsidRDefault="009D2C27" w:rsidP="00216DDE">
      <w:pPr>
        <w:pStyle w:val="LabSection"/>
        <w:outlineLvl w:val="0"/>
      </w:pPr>
      <w:r>
        <w:t xml:space="preserve">Background </w:t>
      </w:r>
      <w:r w:rsidR="00672919">
        <w:t>/ Scenario</w:t>
      </w:r>
    </w:p>
    <w:p w14:paraId="45E6FD73" w14:textId="77777777" w:rsidR="00737EEE" w:rsidRDefault="004F74AA" w:rsidP="00737EEE">
      <w:pPr>
        <w:pStyle w:val="BodyTextL25"/>
      </w:pPr>
      <w:r w:rsidRPr="004F74AA">
        <w:t>The Internet is a hostile environment</w:t>
      </w:r>
      <w:r w:rsidR="006260D2">
        <w:t>,</w:t>
      </w:r>
      <w:r w:rsidRPr="004F74AA">
        <w:t xml:space="preserve"> and you must be vigilant to ensure your data </w:t>
      </w:r>
      <w:r w:rsidR="006260D2">
        <w:t>is not</w:t>
      </w:r>
      <w:r w:rsidRPr="004F74AA">
        <w:t xml:space="preserve"> compromised. </w:t>
      </w:r>
      <w:r>
        <w:t>Attackers are creative and will attempt many different techniques to trick users</w:t>
      </w:r>
      <w:r w:rsidRPr="004F74AA">
        <w:t>.</w:t>
      </w:r>
      <w:r>
        <w:t xml:space="preserve"> This lab helps you identify risky online behavior and provide tips on how to become safer online.</w:t>
      </w:r>
    </w:p>
    <w:p w14:paraId="4995FE94" w14:textId="77777777" w:rsidR="0002636A" w:rsidRDefault="0002636A" w:rsidP="0002636A">
      <w:pPr>
        <w:pStyle w:val="PartHead"/>
      </w:pPr>
      <w:r>
        <w:t xml:space="preserve">Explore </w:t>
      </w:r>
      <w:r w:rsidR="00C44804">
        <w:t xml:space="preserve">the </w:t>
      </w:r>
      <w:r w:rsidR="00AC0535">
        <w:t>Terms of Service Policy</w:t>
      </w:r>
    </w:p>
    <w:p w14:paraId="1A54552D" w14:textId="77777777" w:rsidR="00234FC2" w:rsidRDefault="004F74AA" w:rsidP="003B46E1">
      <w:pPr>
        <w:pStyle w:val="BodyTextL25"/>
      </w:pPr>
      <w:r>
        <w:t xml:space="preserve">Answer the questions below with honesty and take note of how many points each </w:t>
      </w:r>
      <w:r w:rsidRPr="00EE04BC">
        <w:rPr>
          <w:noProof/>
        </w:rPr>
        <w:t>answer</w:t>
      </w:r>
      <w:r>
        <w:t xml:space="preserve"> gives you. Add all points to a total score and move </w:t>
      </w:r>
      <w:r w:rsidRPr="00EE04BC">
        <w:rPr>
          <w:noProof/>
        </w:rPr>
        <w:t>on</w:t>
      </w:r>
      <w:r w:rsidR="00EE04BC">
        <w:rPr>
          <w:noProof/>
        </w:rPr>
        <w:t xml:space="preserve"> </w:t>
      </w:r>
      <w:r w:rsidRPr="00EE04BC">
        <w:rPr>
          <w:noProof/>
        </w:rPr>
        <w:t>to</w:t>
      </w:r>
      <w:r>
        <w:t xml:space="preserve"> Part 2 for an analysis of your online behavior.</w:t>
      </w:r>
    </w:p>
    <w:p w14:paraId="305457EB" w14:textId="2140F820" w:rsidR="00234FC2" w:rsidRDefault="00234FC2" w:rsidP="000264CE">
      <w:pPr>
        <w:pStyle w:val="SubStepAlpha"/>
        <w:tabs>
          <w:tab w:val="left" w:pos="8640"/>
          <w:tab w:val="left" w:pos="9480"/>
          <w:tab w:val="right" w:leader="underscore" w:pos="10080"/>
        </w:tabs>
      </w:pPr>
      <w:r>
        <w:t xml:space="preserve">What kind of information do you share </w:t>
      </w:r>
      <w:r w:rsidR="00EE04BC">
        <w:rPr>
          <w:noProof/>
        </w:rPr>
        <w:t>with</w:t>
      </w:r>
      <w:r>
        <w:t xml:space="preserve"> social media sites?</w:t>
      </w:r>
      <w:r w:rsidR="00D06AD3">
        <w:tab/>
      </w:r>
      <w:r w:rsidR="00D06AD3">
        <w:tab/>
      </w:r>
      <w:r w:rsidR="000264CE" w:rsidRPr="000264CE">
        <w:rPr>
          <w:color w:val="FF0000"/>
        </w:rPr>
        <w:t>1</w:t>
      </w:r>
      <w:r w:rsidR="000264CE">
        <w:tab/>
      </w:r>
    </w:p>
    <w:p w14:paraId="2EBDB188" w14:textId="77777777" w:rsidR="00234FC2" w:rsidRDefault="00234FC2" w:rsidP="00234FC2">
      <w:pPr>
        <w:pStyle w:val="SubStepNum"/>
      </w:pPr>
      <w:r>
        <w:t>Everything; I rely on social media to keep in touch with friends and family.</w:t>
      </w:r>
      <w:r w:rsidR="004F74AA">
        <w:t xml:space="preserve"> (3 points)</w:t>
      </w:r>
    </w:p>
    <w:p w14:paraId="3E507C1B" w14:textId="77777777" w:rsidR="00D06AD3" w:rsidRDefault="00D06AD3" w:rsidP="00234FC2">
      <w:pPr>
        <w:pStyle w:val="SubStepNum"/>
      </w:pPr>
      <w:r>
        <w:t xml:space="preserve">Articles and news I find or read (2 </w:t>
      </w:r>
      <w:r w:rsidRPr="00EE04BC">
        <w:rPr>
          <w:noProof/>
        </w:rPr>
        <w:t>point</w:t>
      </w:r>
      <w:r>
        <w:rPr>
          <w:noProof/>
        </w:rPr>
        <w:t>s</w:t>
      </w:r>
      <w:r>
        <w:t>)</w:t>
      </w:r>
    </w:p>
    <w:p w14:paraId="30B5FF83" w14:textId="77777777" w:rsidR="00D06AD3" w:rsidRDefault="00D06AD3" w:rsidP="00234FC2">
      <w:pPr>
        <w:pStyle w:val="SubStepNum"/>
      </w:pPr>
      <w:r>
        <w:t xml:space="preserve">It </w:t>
      </w:r>
      <w:r w:rsidRPr="00EE04BC">
        <w:rPr>
          <w:noProof/>
        </w:rPr>
        <w:t>depends</w:t>
      </w:r>
      <w:r>
        <w:t>; I filter out what I share and with who</w:t>
      </w:r>
      <w:r w:rsidR="00B46038">
        <w:t>m</w:t>
      </w:r>
      <w:r>
        <w:t xml:space="preserve"> I share. (1 point)</w:t>
      </w:r>
    </w:p>
    <w:p w14:paraId="5118070D" w14:textId="77777777" w:rsidR="00234FC2" w:rsidRDefault="00234FC2" w:rsidP="00234FC2">
      <w:pPr>
        <w:pStyle w:val="SubStepNum"/>
      </w:pPr>
      <w:r>
        <w:t>Nothing; I do</w:t>
      </w:r>
      <w:r w:rsidR="00493B8D">
        <w:t xml:space="preserve"> not</w:t>
      </w:r>
      <w:r>
        <w:t xml:space="preserve"> use social media.</w:t>
      </w:r>
      <w:r w:rsidR="004F74AA">
        <w:t xml:space="preserve"> (0 </w:t>
      </w:r>
      <w:r w:rsidR="004F74AA" w:rsidRPr="00EE04BC">
        <w:rPr>
          <w:noProof/>
        </w:rPr>
        <w:t>point</w:t>
      </w:r>
      <w:r w:rsidR="00EE04BC">
        <w:rPr>
          <w:noProof/>
        </w:rPr>
        <w:t>s</w:t>
      </w:r>
      <w:r w:rsidR="004F74AA">
        <w:t>)</w:t>
      </w:r>
    </w:p>
    <w:p w14:paraId="21D35BFC" w14:textId="43497FB5" w:rsidR="00234FC2" w:rsidRDefault="00234FC2" w:rsidP="000264CE">
      <w:pPr>
        <w:pStyle w:val="SubStepAlpha"/>
        <w:tabs>
          <w:tab w:val="left" w:pos="8640"/>
          <w:tab w:val="left" w:pos="9300"/>
          <w:tab w:val="left" w:leader="underscore" w:pos="10080"/>
        </w:tabs>
      </w:pPr>
      <w:r>
        <w:t>When you create a new account in an online service, you:</w:t>
      </w:r>
      <w:r w:rsidR="00D06AD3">
        <w:tab/>
      </w:r>
      <w:r w:rsidR="00D06AD3">
        <w:tab/>
      </w:r>
      <w:r w:rsidR="000264CE" w:rsidRPr="000264CE">
        <w:rPr>
          <w:color w:val="FF0000"/>
        </w:rPr>
        <w:t>1</w:t>
      </w:r>
      <w:r w:rsidR="000264CE">
        <w:tab/>
      </w:r>
    </w:p>
    <w:p w14:paraId="447C995B" w14:textId="77777777" w:rsidR="00234FC2" w:rsidRDefault="00234FC2" w:rsidP="00234FC2">
      <w:pPr>
        <w:pStyle w:val="SubStepNum"/>
      </w:pPr>
      <w:r>
        <w:t>Re-use the same password used in other services to make it easier to remember.</w:t>
      </w:r>
      <w:r w:rsidR="004F74AA">
        <w:t xml:space="preserve"> (3 points)</w:t>
      </w:r>
    </w:p>
    <w:p w14:paraId="7B14047B" w14:textId="77777777" w:rsidR="00234FC2" w:rsidRDefault="00234FC2" w:rsidP="00234FC2">
      <w:pPr>
        <w:pStyle w:val="SubStepNum"/>
      </w:pPr>
      <w:r>
        <w:t>Create a password that is as easy as possible so you can remember it.</w:t>
      </w:r>
      <w:r w:rsidR="004F74AA">
        <w:t xml:space="preserve"> (3 points)</w:t>
      </w:r>
    </w:p>
    <w:p w14:paraId="49FCED60" w14:textId="77777777" w:rsidR="00234FC2" w:rsidRDefault="00234FC2" w:rsidP="00234FC2">
      <w:pPr>
        <w:pStyle w:val="SubStepNum"/>
      </w:pPr>
      <w:r>
        <w:t>Create a very complex password and store it in a password manager service.</w:t>
      </w:r>
      <w:r w:rsidR="004F74AA">
        <w:t xml:space="preserve"> (1 point)</w:t>
      </w:r>
    </w:p>
    <w:p w14:paraId="072B5E1C" w14:textId="77777777" w:rsidR="00D06AD3" w:rsidRDefault="00D06AD3" w:rsidP="00D06AD3">
      <w:pPr>
        <w:pStyle w:val="SubStepNum"/>
      </w:pPr>
      <w:r>
        <w:t xml:space="preserve">Create a new password that is similar </w:t>
      </w:r>
      <w:r w:rsidR="000E45C8">
        <w:t xml:space="preserve">to, </w:t>
      </w:r>
      <w:r>
        <w:t>but different from</w:t>
      </w:r>
      <w:r w:rsidR="000E45C8">
        <w:t>,</w:t>
      </w:r>
      <w:r>
        <w:t xml:space="preserve"> a password used in another service. (1 point)</w:t>
      </w:r>
    </w:p>
    <w:p w14:paraId="25C610AB" w14:textId="77777777" w:rsidR="00D06AD3" w:rsidRDefault="00D06AD3" w:rsidP="00D06AD3">
      <w:pPr>
        <w:pStyle w:val="SubStepNum"/>
      </w:pPr>
      <w:r>
        <w:t>Create an entirely new strong password. (0 points)</w:t>
      </w:r>
    </w:p>
    <w:p w14:paraId="3A7A4850" w14:textId="71B085F8" w:rsidR="00234FC2" w:rsidRDefault="00234FC2" w:rsidP="000264CE">
      <w:pPr>
        <w:pStyle w:val="SubStepAlpha"/>
        <w:tabs>
          <w:tab w:val="left" w:pos="8640"/>
          <w:tab w:val="left" w:pos="9360"/>
          <w:tab w:val="right" w:leader="underscore" w:pos="10080"/>
        </w:tabs>
      </w:pPr>
      <w:r>
        <w:t>When you receive an email with links to other sites:</w:t>
      </w:r>
      <w:r w:rsidR="00D06AD3">
        <w:tab/>
      </w:r>
      <w:r w:rsidR="00D06AD3">
        <w:tab/>
      </w:r>
      <w:r w:rsidR="000264CE" w:rsidRPr="000264CE">
        <w:rPr>
          <w:color w:val="FF0000"/>
        </w:rPr>
        <w:t>0</w:t>
      </w:r>
      <w:r w:rsidR="000264CE">
        <w:tab/>
      </w:r>
    </w:p>
    <w:p w14:paraId="0034F6E3" w14:textId="77777777" w:rsidR="00234FC2" w:rsidRDefault="00234FC2" w:rsidP="00234FC2">
      <w:pPr>
        <w:pStyle w:val="SubStepNum"/>
      </w:pPr>
      <w:r>
        <w:t>You do</w:t>
      </w:r>
      <w:r w:rsidR="00493B8D">
        <w:t xml:space="preserve"> not</w:t>
      </w:r>
      <w:r>
        <w:t xml:space="preserve"> click the link because you never follow links sent to you via email.</w:t>
      </w:r>
      <w:r w:rsidR="004F74AA">
        <w:t xml:space="preserve"> (0 points)</w:t>
      </w:r>
    </w:p>
    <w:p w14:paraId="0AF0236E" w14:textId="77777777" w:rsidR="00234FC2" w:rsidRDefault="00234FC2" w:rsidP="00234FC2">
      <w:pPr>
        <w:pStyle w:val="SubStepNum"/>
      </w:pPr>
      <w:r>
        <w:t>You click the links because the email server has already scanned the email.</w:t>
      </w:r>
      <w:r w:rsidR="004F74AA">
        <w:t xml:space="preserve"> (3 points)</w:t>
      </w:r>
    </w:p>
    <w:p w14:paraId="398BF8F2" w14:textId="77777777" w:rsidR="00234FC2" w:rsidRDefault="00234FC2" w:rsidP="00234FC2">
      <w:pPr>
        <w:pStyle w:val="SubStepNum"/>
      </w:pPr>
      <w:r>
        <w:t xml:space="preserve">You click all links if the email came from a </w:t>
      </w:r>
      <w:r w:rsidR="00E15C05">
        <w:t>person you know</w:t>
      </w:r>
      <w:r>
        <w:t>.</w:t>
      </w:r>
      <w:r w:rsidR="004F74AA">
        <w:t xml:space="preserve"> (2 points)</w:t>
      </w:r>
    </w:p>
    <w:p w14:paraId="49DA36CB" w14:textId="77777777" w:rsidR="00234FC2" w:rsidRDefault="00234FC2" w:rsidP="00234FC2">
      <w:pPr>
        <w:pStyle w:val="SubStepNum"/>
      </w:pPr>
      <w:r>
        <w:t>You hover the mouse on links to verify the destination URL before clicking.</w:t>
      </w:r>
      <w:r w:rsidR="004F74AA">
        <w:t xml:space="preserve"> (1 point)</w:t>
      </w:r>
    </w:p>
    <w:p w14:paraId="5374E0F6" w14:textId="3A33314F" w:rsidR="00234FC2" w:rsidRDefault="00234FC2" w:rsidP="00493B8D">
      <w:pPr>
        <w:pStyle w:val="SubStepAlpha"/>
        <w:tabs>
          <w:tab w:val="left" w:pos="8640"/>
          <w:tab w:val="right" w:leader="underscore" w:pos="10080"/>
        </w:tabs>
      </w:pPr>
      <w:r>
        <w:t>A pop-up window is displayed as you visit a website. It states your computer is at risk and you should download and install a diagnostics program to make it safe:</w:t>
      </w:r>
      <w:r w:rsidR="00D06AD3">
        <w:tab/>
      </w:r>
      <w:r w:rsidR="000264CE">
        <w:t xml:space="preserve">               </w:t>
      </w:r>
      <w:r w:rsidR="000264CE" w:rsidRPr="000264CE">
        <w:rPr>
          <w:color w:val="FF0000"/>
        </w:rPr>
        <w:t>0</w:t>
      </w:r>
    </w:p>
    <w:p w14:paraId="45E727B1" w14:textId="77777777" w:rsidR="00234FC2" w:rsidRDefault="00234FC2" w:rsidP="00234FC2">
      <w:pPr>
        <w:pStyle w:val="SubStepNum"/>
      </w:pPr>
      <w:r>
        <w:t>You click, download</w:t>
      </w:r>
      <w:r w:rsidR="00E15C05">
        <w:t>,</w:t>
      </w:r>
      <w:r>
        <w:t xml:space="preserve"> and install the program to keep your computer safe.</w:t>
      </w:r>
      <w:r w:rsidR="004F74AA">
        <w:t xml:space="preserve"> (3 points)</w:t>
      </w:r>
    </w:p>
    <w:p w14:paraId="4FEA8179" w14:textId="77777777" w:rsidR="00234FC2" w:rsidRDefault="00234FC2" w:rsidP="00234FC2">
      <w:pPr>
        <w:pStyle w:val="SubStepNum"/>
      </w:pPr>
      <w:r>
        <w:t>You inspect the pop-up windows and hover</w:t>
      </w:r>
      <w:r w:rsidR="00E15C05">
        <w:t xml:space="preserve"> over</w:t>
      </w:r>
      <w:r>
        <w:t xml:space="preserve"> the link to verify its validity.</w:t>
      </w:r>
      <w:r w:rsidR="004F74AA">
        <w:t xml:space="preserve"> (3 points)</w:t>
      </w:r>
    </w:p>
    <w:p w14:paraId="7275E66E" w14:textId="77777777" w:rsidR="00234FC2" w:rsidRDefault="00D06AD3" w:rsidP="00493B8D">
      <w:pPr>
        <w:pStyle w:val="SubStepNum"/>
      </w:pPr>
      <w:r>
        <w:t>Ignore the message, making sure you don’t click it or download the program and close the website. (0 points)</w:t>
      </w:r>
    </w:p>
    <w:p w14:paraId="3016043F" w14:textId="0075BFE5" w:rsidR="004F74AA" w:rsidRDefault="004F74AA" w:rsidP="00493B8D">
      <w:pPr>
        <w:pStyle w:val="SubStepAlpha"/>
        <w:tabs>
          <w:tab w:val="left" w:pos="8640"/>
          <w:tab w:val="right" w:leader="underscore" w:pos="10080"/>
        </w:tabs>
      </w:pPr>
      <w:r>
        <w:t xml:space="preserve">When you need to log into your financial institution’s </w:t>
      </w:r>
      <w:r w:rsidRPr="00EE04BC">
        <w:rPr>
          <w:noProof/>
        </w:rPr>
        <w:t>website</w:t>
      </w:r>
      <w:r>
        <w:t xml:space="preserve"> to perform a task, you:</w:t>
      </w:r>
      <w:r w:rsidR="00D06AD3">
        <w:tab/>
      </w:r>
      <w:r w:rsidR="00D06AD3">
        <w:tab/>
      </w:r>
      <w:r w:rsidR="000264CE" w:rsidRPr="000264CE">
        <w:rPr>
          <w:color w:val="FF0000"/>
        </w:rPr>
        <w:t>0</w:t>
      </w:r>
    </w:p>
    <w:p w14:paraId="57ADA925" w14:textId="77777777" w:rsidR="004F74AA" w:rsidRDefault="004F74AA" w:rsidP="004F74AA">
      <w:pPr>
        <w:pStyle w:val="SubStepNum"/>
      </w:pPr>
      <w:r>
        <w:t>Enter your login information immediately. (3 points)</w:t>
      </w:r>
    </w:p>
    <w:p w14:paraId="3C3EDC7D" w14:textId="77777777" w:rsidR="004F74AA" w:rsidRDefault="004F74AA" w:rsidP="004F74AA">
      <w:pPr>
        <w:pStyle w:val="SubStepNum"/>
      </w:pPr>
      <w:r>
        <w:lastRenderedPageBreak/>
        <w:t xml:space="preserve">You verify the URL to ensure it </w:t>
      </w:r>
      <w:r w:rsidRPr="00EE04BC">
        <w:rPr>
          <w:noProof/>
        </w:rPr>
        <w:t>is</w:t>
      </w:r>
      <w:r>
        <w:t xml:space="preserve"> the institution you were looking for before entering any information. (0 points)</w:t>
      </w:r>
    </w:p>
    <w:p w14:paraId="529D7E67" w14:textId="77777777" w:rsidR="004F74AA" w:rsidRDefault="004F74AA" w:rsidP="004F74AA">
      <w:pPr>
        <w:pStyle w:val="SubStepNum"/>
      </w:pPr>
      <w:r>
        <w:t>You don’t use online banking or any online financial services. (0 points)</w:t>
      </w:r>
    </w:p>
    <w:p w14:paraId="7F070AD5" w14:textId="2D612404" w:rsidR="00234FC2" w:rsidRDefault="004F74AA" w:rsidP="00004D81">
      <w:pPr>
        <w:pStyle w:val="SubStepAlpha"/>
        <w:tabs>
          <w:tab w:val="left" w:pos="8640"/>
          <w:tab w:val="right" w:leader="underscore" w:pos="10080"/>
        </w:tabs>
      </w:pPr>
      <w:r>
        <w:t xml:space="preserve">You read about a program and decide to give it a try. You look around the Internet and find a trial version on </w:t>
      </w:r>
      <w:r w:rsidRPr="00EE04BC">
        <w:rPr>
          <w:noProof/>
        </w:rPr>
        <w:t>a</w:t>
      </w:r>
      <w:r w:rsidR="00EE04BC">
        <w:rPr>
          <w:noProof/>
        </w:rPr>
        <w:t>n</w:t>
      </w:r>
      <w:r w:rsidRPr="00EE04BC">
        <w:rPr>
          <w:noProof/>
        </w:rPr>
        <w:t xml:space="preserve"> unknown</w:t>
      </w:r>
      <w:r w:rsidR="00B02B97">
        <w:rPr>
          <w:noProof/>
        </w:rPr>
        <w:t xml:space="preserve"> site</w:t>
      </w:r>
      <w:r w:rsidR="00234FC2" w:rsidRPr="00EE04BC">
        <w:rPr>
          <w:noProof/>
        </w:rPr>
        <w:t>,</w:t>
      </w:r>
      <w:r w:rsidR="00234FC2">
        <w:t xml:space="preserve"> you:</w:t>
      </w:r>
      <w:r w:rsidR="00D06AD3">
        <w:tab/>
      </w:r>
      <w:r w:rsidR="00D06AD3">
        <w:tab/>
      </w:r>
      <w:r w:rsidR="000264CE" w:rsidRPr="000264CE">
        <w:rPr>
          <w:color w:val="FF0000"/>
        </w:rPr>
        <w:t>1</w:t>
      </w:r>
    </w:p>
    <w:p w14:paraId="4C379047" w14:textId="77777777" w:rsidR="00234FC2" w:rsidRDefault="004F74AA" w:rsidP="00234FC2">
      <w:pPr>
        <w:pStyle w:val="SubStepNum"/>
      </w:pPr>
      <w:r>
        <w:t>Promptly download and install the program. (3 points)</w:t>
      </w:r>
    </w:p>
    <w:p w14:paraId="0AA6DA39" w14:textId="77777777" w:rsidR="00234FC2" w:rsidRDefault="004F74AA" w:rsidP="00234FC2">
      <w:pPr>
        <w:pStyle w:val="SubStepNum"/>
      </w:pPr>
      <w:r>
        <w:t>Search for more information about the program creator before downloading it. (1 points)</w:t>
      </w:r>
    </w:p>
    <w:p w14:paraId="3E0E7BCC" w14:textId="77777777" w:rsidR="00D06AD3" w:rsidRDefault="00D06AD3">
      <w:pPr>
        <w:pStyle w:val="SubStepNum"/>
      </w:pPr>
      <w:r>
        <w:t>Do not download or install the program. (0 points)</w:t>
      </w:r>
    </w:p>
    <w:p w14:paraId="4CB018B3" w14:textId="20911500" w:rsidR="004F74AA" w:rsidRDefault="004F74AA" w:rsidP="0076567F">
      <w:pPr>
        <w:pStyle w:val="SubStepAlpha"/>
        <w:tabs>
          <w:tab w:val="left" w:pos="8640"/>
          <w:tab w:val="right" w:leader="underscore" w:pos="10080"/>
        </w:tabs>
      </w:pPr>
      <w:r>
        <w:t>You find a USB drive while walking to work. you:</w:t>
      </w:r>
      <w:r w:rsidR="00D06AD3">
        <w:tab/>
      </w:r>
      <w:r w:rsidR="00D06AD3">
        <w:tab/>
      </w:r>
      <w:r w:rsidR="000264CE" w:rsidRPr="000264CE">
        <w:rPr>
          <w:color w:val="FF0000"/>
        </w:rPr>
        <w:t>0</w:t>
      </w:r>
    </w:p>
    <w:p w14:paraId="1AB071D5" w14:textId="77777777" w:rsidR="004F74AA" w:rsidRDefault="004F74AA" w:rsidP="004F74AA">
      <w:pPr>
        <w:pStyle w:val="SubStepNum"/>
      </w:pPr>
      <w:r>
        <w:t xml:space="preserve">Pick it up and plug it </w:t>
      </w:r>
      <w:r w:rsidR="00EE04BC">
        <w:t>in</w:t>
      </w:r>
      <w:r w:rsidRPr="00EE04BC">
        <w:rPr>
          <w:noProof/>
        </w:rPr>
        <w:t>to</w:t>
      </w:r>
      <w:r>
        <w:t xml:space="preserve"> your computer to look at its contents. (3 points)</w:t>
      </w:r>
    </w:p>
    <w:p w14:paraId="7E0BB3F2" w14:textId="77777777" w:rsidR="004F74AA" w:rsidRDefault="004F74AA" w:rsidP="004F74AA">
      <w:pPr>
        <w:pStyle w:val="SubStepNum"/>
      </w:pPr>
      <w:r>
        <w:t xml:space="preserve">Pick it up and plug it </w:t>
      </w:r>
      <w:r w:rsidR="00EE04BC">
        <w:t>in</w:t>
      </w:r>
      <w:r w:rsidRPr="00EE04BC">
        <w:rPr>
          <w:noProof/>
        </w:rPr>
        <w:t>to</w:t>
      </w:r>
      <w:r>
        <w:t xml:space="preserve"> your computer to completely erase its contents before re-using it. (3 points)</w:t>
      </w:r>
    </w:p>
    <w:p w14:paraId="22033444" w14:textId="77777777" w:rsidR="004F74AA" w:rsidRDefault="004F74AA" w:rsidP="004F74AA">
      <w:pPr>
        <w:pStyle w:val="SubStepNum"/>
      </w:pPr>
      <w:r>
        <w:t xml:space="preserve">Pick it up and plug it </w:t>
      </w:r>
      <w:r w:rsidR="00EE04BC">
        <w:t>in</w:t>
      </w:r>
      <w:r w:rsidRPr="00EE04BC">
        <w:rPr>
          <w:noProof/>
        </w:rPr>
        <w:t>to</w:t>
      </w:r>
      <w:r>
        <w:t xml:space="preserve"> your computer to run an anti-virus</w:t>
      </w:r>
      <w:r w:rsidR="00B02B97">
        <w:t xml:space="preserve"> scan</w:t>
      </w:r>
      <w:r>
        <w:t xml:space="preserve"> before re-using it for your own files (3 points)</w:t>
      </w:r>
    </w:p>
    <w:p w14:paraId="6FF8D729" w14:textId="77777777" w:rsidR="004F74AA" w:rsidRDefault="004F74AA" w:rsidP="004F74AA">
      <w:pPr>
        <w:pStyle w:val="SubStepNum"/>
      </w:pPr>
      <w:r>
        <w:t>Don’t pick it up. (0 points)</w:t>
      </w:r>
    </w:p>
    <w:p w14:paraId="38634485" w14:textId="0486F09C" w:rsidR="004F74AA" w:rsidRDefault="004F74AA" w:rsidP="00004D81">
      <w:pPr>
        <w:pStyle w:val="SubStepAlpha"/>
        <w:tabs>
          <w:tab w:val="left" w:pos="8640"/>
          <w:tab w:val="right" w:leader="underscore" w:pos="10080"/>
        </w:tabs>
      </w:pPr>
      <w:r>
        <w:t xml:space="preserve">You need to connect to the Internet and </w:t>
      </w:r>
      <w:r w:rsidR="00B02B97">
        <w:t xml:space="preserve">you </w:t>
      </w:r>
      <w:r>
        <w:t xml:space="preserve">find an open Wi-Fi hotspot. </w:t>
      </w:r>
      <w:r w:rsidRPr="00EE04BC">
        <w:rPr>
          <w:noProof/>
        </w:rPr>
        <w:t>Y</w:t>
      </w:r>
      <w:r w:rsidR="00EE04BC" w:rsidRPr="00EE04BC">
        <w:rPr>
          <w:noProof/>
        </w:rPr>
        <w:t>ou:</w:t>
      </w:r>
      <w:r w:rsidR="00D06AD3">
        <w:rPr>
          <w:noProof/>
        </w:rPr>
        <w:tab/>
      </w:r>
      <w:r w:rsidR="000264CE" w:rsidRPr="000264CE">
        <w:rPr>
          <w:noProof/>
          <w:color w:val="FF0000"/>
        </w:rPr>
        <w:t>3</w:t>
      </w:r>
    </w:p>
    <w:p w14:paraId="53486946" w14:textId="77777777" w:rsidR="004F74AA" w:rsidRDefault="004F74AA" w:rsidP="004F74AA">
      <w:pPr>
        <w:pStyle w:val="SubStepNum"/>
      </w:pPr>
      <w:r>
        <w:t>Connect to it and use the Internet. (3 points)</w:t>
      </w:r>
    </w:p>
    <w:p w14:paraId="1BFB7CCC" w14:textId="77777777" w:rsidR="004F74AA" w:rsidRDefault="004F74AA" w:rsidP="004F74AA">
      <w:pPr>
        <w:pStyle w:val="SubStepNum"/>
      </w:pPr>
      <w:r>
        <w:t>Don’t connect to it and wait until you have a trusted connection. (0 points)</w:t>
      </w:r>
    </w:p>
    <w:p w14:paraId="19EF53D6" w14:textId="77777777" w:rsidR="008E6F1C" w:rsidRDefault="004F74AA">
      <w:pPr>
        <w:pStyle w:val="SubStepNum"/>
      </w:pPr>
      <w:r>
        <w:t>Connect to it and establishes a VPN to a trusted server before sending any information. (0 points)</w:t>
      </w:r>
    </w:p>
    <w:p w14:paraId="0D6FF54A" w14:textId="77777777" w:rsidR="004F74AA" w:rsidRPr="004F74AA" w:rsidRDefault="00BC2338">
      <w:pPr>
        <w:pStyle w:val="PartHead"/>
      </w:pPr>
      <w:r>
        <w:t>Analyze Your Online Behavior</w:t>
      </w:r>
    </w:p>
    <w:p w14:paraId="1B21C25F" w14:textId="77777777" w:rsidR="008E6F1C" w:rsidRDefault="004F74AA" w:rsidP="0076567F">
      <w:pPr>
        <w:pStyle w:val="BodyTextL25"/>
      </w:pPr>
      <w:r>
        <w:t xml:space="preserve">The higher your score, the less safe your online behaviors are. The goal is to be 100% safe by paying attention to all your online interactions. This is very important as it only takes one mistake to </w:t>
      </w:r>
      <w:r w:rsidR="00BC2338">
        <w:t xml:space="preserve">compromise </w:t>
      </w:r>
      <w:r>
        <w:t>your computer and data.</w:t>
      </w:r>
    </w:p>
    <w:p w14:paraId="792A699C" w14:textId="11D1DA41" w:rsidR="008E6F1C" w:rsidRDefault="008E6F1C" w:rsidP="00004D81">
      <w:pPr>
        <w:pStyle w:val="BodyTextL25"/>
        <w:tabs>
          <w:tab w:val="left" w:pos="4950"/>
          <w:tab w:val="right" w:leader="underscore" w:pos="7470"/>
        </w:tabs>
      </w:pPr>
      <w:r>
        <w:t xml:space="preserve">Add up the points from Part 1. </w:t>
      </w:r>
      <w:r w:rsidR="00FC7C7F">
        <w:t>Record your score.</w:t>
      </w:r>
      <w:r w:rsidR="00FC7C7F">
        <w:tab/>
      </w:r>
      <w:r w:rsidR="000264CE" w:rsidRPr="000264CE">
        <w:rPr>
          <w:color w:val="FF0000"/>
        </w:rPr>
        <w:t>6</w:t>
      </w:r>
    </w:p>
    <w:p w14:paraId="6B22813A" w14:textId="77777777" w:rsidR="008E6F1C" w:rsidRDefault="008E6F1C" w:rsidP="008E6F1C">
      <w:pPr>
        <w:pStyle w:val="BodyTextL25"/>
      </w:pPr>
      <w:r w:rsidRPr="00004D81">
        <w:rPr>
          <w:b/>
        </w:rPr>
        <w:t>0</w:t>
      </w:r>
      <w:r>
        <w:t>: You are very safe online.</w:t>
      </w:r>
    </w:p>
    <w:p w14:paraId="25C47C24" w14:textId="77777777" w:rsidR="008E6F1C" w:rsidRDefault="008E6F1C" w:rsidP="008E6F1C">
      <w:pPr>
        <w:pStyle w:val="BodyTextL25"/>
      </w:pPr>
      <w:r w:rsidRPr="00004D81">
        <w:rPr>
          <w:b/>
        </w:rPr>
        <w:t>0 – 3</w:t>
      </w:r>
      <w:r>
        <w:t>: You are somewhat safe online but should still change your behavior to be completely safe.</w:t>
      </w:r>
    </w:p>
    <w:p w14:paraId="7DDB4478" w14:textId="77777777" w:rsidR="008E6F1C" w:rsidRDefault="008E6F1C" w:rsidP="008E6F1C">
      <w:pPr>
        <w:pStyle w:val="BodyTextL25"/>
      </w:pPr>
      <w:r w:rsidRPr="00004D81">
        <w:rPr>
          <w:b/>
        </w:rPr>
        <w:t>3 – 17</w:t>
      </w:r>
      <w:r>
        <w:t>: You have unsafe behavior online and have a high risk of</w:t>
      </w:r>
      <w:r w:rsidR="006715F5">
        <w:t xml:space="preserve"> becoming</w:t>
      </w:r>
      <w:r>
        <w:t xml:space="preserve"> compromised.</w:t>
      </w:r>
    </w:p>
    <w:p w14:paraId="5FDEB62A" w14:textId="77777777" w:rsidR="008E6F1C" w:rsidRDefault="008E6F1C" w:rsidP="00004D81">
      <w:pPr>
        <w:pStyle w:val="BodyTextL25"/>
      </w:pPr>
      <w:r w:rsidRPr="00004D81">
        <w:rPr>
          <w:b/>
        </w:rPr>
        <w:t>18 or more</w:t>
      </w:r>
      <w:r>
        <w:t xml:space="preserve">: </w:t>
      </w:r>
      <w:r w:rsidR="006715F5">
        <w:t>Y</w:t>
      </w:r>
      <w:r>
        <w:t xml:space="preserve">ou are very unsafe online and will </w:t>
      </w:r>
      <w:r w:rsidR="006715F5">
        <w:t>be c</w:t>
      </w:r>
      <w:r>
        <w:t>ompromised.</w:t>
      </w:r>
    </w:p>
    <w:p w14:paraId="7DFF4BC9" w14:textId="77777777" w:rsidR="004F74AA" w:rsidRDefault="004F74AA" w:rsidP="00004D81">
      <w:pPr>
        <w:pStyle w:val="BodyTextL25"/>
      </w:pPr>
      <w:r>
        <w:t>Below are a few</w:t>
      </w:r>
      <w:r w:rsidR="006715F5">
        <w:t xml:space="preserve"> important online safety tips</w:t>
      </w:r>
      <w:r>
        <w:t>.</w:t>
      </w:r>
    </w:p>
    <w:p w14:paraId="460B58C1" w14:textId="77777777" w:rsidR="004F74AA" w:rsidRPr="004F74AA" w:rsidRDefault="004F74AA" w:rsidP="00004D81">
      <w:pPr>
        <w:pStyle w:val="SubStepAlpha"/>
      </w:pPr>
      <w:r w:rsidRPr="004F74AA">
        <w:t xml:space="preserve">The more information you share on social media, the more you allow an attacker to know you. With more knowledge, an attacker can craft a much more targeted attack. For example, by sharing with the world you went to a car race, an attacker can craft a malicious email coming from the ticketing company responsible for the race event. Because you have just been to </w:t>
      </w:r>
      <w:r w:rsidR="001F5412">
        <w:t>the</w:t>
      </w:r>
      <w:r w:rsidR="001F5412" w:rsidRPr="004F74AA">
        <w:t xml:space="preserve"> </w:t>
      </w:r>
      <w:r w:rsidRPr="004F74AA">
        <w:t>event, the email seem</w:t>
      </w:r>
      <w:r w:rsidR="001F5412">
        <w:t>s</w:t>
      </w:r>
      <w:r w:rsidRPr="004F74AA">
        <w:t xml:space="preserve"> more credible.</w:t>
      </w:r>
    </w:p>
    <w:p w14:paraId="3C58ABF8" w14:textId="77777777" w:rsidR="004F74AA" w:rsidRDefault="001F5412" w:rsidP="00004D81">
      <w:pPr>
        <w:pStyle w:val="SubStepAlpha"/>
      </w:pPr>
      <w:r>
        <w:t>Reusing</w:t>
      </w:r>
      <w:r w:rsidRPr="004F74AA">
        <w:t xml:space="preserve"> </w:t>
      </w:r>
      <w:r w:rsidR="004F74AA" w:rsidRPr="004F74AA">
        <w:t>passwords is a bad practice. If you reuse a password in a service under attacker</w:t>
      </w:r>
      <w:r>
        <w:t>s</w:t>
      </w:r>
      <w:r w:rsidR="00004D81">
        <w:t>’</w:t>
      </w:r>
      <w:r w:rsidR="004F74AA" w:rsidRPr="004F74AA">
        <w:t xml:space="preserve"> control, </w:t>
      </w:r>
      <w:r>
        <w:t>they</w:t>
      </w:r>
      <w:r w:rsidR="004F74AA" w:rsidRPr="004F74AA">
        <w:t xml:space="preserve"> may be successful when attempting to log in as you in other services.</w:t>
      </w:r>
    </w:p>
    <w:p w14:paraId="30CA2A5A" w14:textId="77777777" w:rsidR="004F74AA" w:rsidRDefault="004F74AA" w:rsidP="00004D81">
      <w:pPr>
        <w:pStyle w:val="SubStepAlpha"/>
      </w:pPr>
      <w:r>
        <w:t>Emails can be easily forged to look legitimate. Forged email</w:t>
      </w:r>
      <w:r w:rsidR="001F5412">
        <w:t>s</w:t>
      </w:r>
      <w:r>
        <w:t xml:space="preserve"> often contain links to malicious sites or malware. </w:t>
      </w:r>
      <w:r w:rsidR="001F5412">
        <w:t>As a general rule, do not</w:t>
      </w:r>
      <w:r w:rsidR="00BC2338">
        <w:t xml:space="preserve"> </w:t>
      </w:r>
      <w:r>
        <w:t xml:space="preserve">click </w:t>
      </w:r>
      <w:r w:rsidR="00BC2338">
        <w:t>embedded</w:t>
      </w:r>
      <w:r>
        <w:t xml:space="preserve"> links received via email.</w:t>
      </w:r>
    </w:p>
    <w:p w14:paraId="56C78FB1" w14:textId="77777777" w:rsidR="004F74AA" w:rsidRDefault="004F74AA" w:rsidP="00004D81">
      <w:pPr>
        <w:pStyle w:val="SubStepAlpha"/>
      </w:pPr>
      <w:r>
        <w:t xml:space="preserve">Do not accept any unsolicited software, especially if it comes from a web page. It is </w:t>
      </w:r>
      <w:r w:rsidR="00E253A4">
        <w:t xml:space="preserve">extremely </w:t>
      </w:r>
      <w:r>
        <w:t xml:space="preserve">unlikely that a web page will have a legitimate software update for you. It is strongly recommended to close the </w:t>
      </w:r>
      <w:r w:rsidR="00E253A4">
        <w:t xml:space="preserve">browser </w:t>
      </w:r>
      <w:r>
        <w:t>and use the operating system tools to check for</w:t>
      </w:r>
      <w:r w:rsidR="00004D81">
        <w:t xml:space="preserve"> the</w:t>
      </w:r>
      <w:r>
        <w:t xml:space="preserve"> updates.</w:t>
      </w:r>
    </w:p>
    <w:p w14:paraId="40E060B4" w14:textId="77777777" w:rsidR="004F74AA" w:rsidRDefault="004F74AA" w:rsidP="00004D81">
      <w:pPr>
        <w:pStyle w:val="SubStepAlpha"/>
      </w:pPr>
      <w:r>
        <w:lastRenderedPageBreak/>
        <w:t>Malicious web pages can be easily made to look like a bank o</w:t>
      </w:r>
      <w:r w:rsidR="00EE04BC">
        <w:t>r</w:t>
      </w:r>
      <w:r>
        <w:t xml:space="preserve"> </w:t>
      </w:r>
      <w:r w:rsidRPr="00EE04BC">
        <w:rPr>
          <w:noProof/>
        </w:rPr>
        <w:t>financial</w:t>
      </w:r>
      <w:r>
        <w:t xml:space="preserve"> institution </w:t>
      </w:r>
      <w:r w:rsidRPr="00EE04BC">
        <w:rPr>
          <w:noProof/>
        </w:rPr>
        <w:t>website</w:t>
      </w:r>
      <w:r>
        <w:t xml:space="preserve">. Before clicking </w:t>
      </w:r>
      <w:r w:rsidR="0076567F">
        <w:t>the</w:t>
      </w:r>
      <w:r>
        <w:t xml:space="preserve"> links or providing any information, double-check the URL to make sure</w:t>
      </w:r>
      <w:r w:rsidR="00E253A4">
        <w:t xml:space="preserve"> it is</w:t>
      </w:r>
      <w:r>
        <w:t xml:space="preserve"> the </w:t>
      </w:r>
      <w:r w:rsidR="00E253A4">
        <w:t xml:space="preserve">correct </w:t>
      </w:r>
      <w:r>
        <w:t>web page.</w:t>
      </w:r>
    </w:p>
    <w:p w14:paraId="7AEAA657" w14:textId="77777777" w:rsidR="004F74AA" w:rsidRDefault="004F74AA" w:rsidP="00004D81">
      <w:pPr>
        <w:pStyle w:val="SubStepAlpha"/>
      </w:pPr>
      <w:r>
        <w:t xml:space="preserve">When you allow a program to </w:t>
      </w:r>
      <w:r w:rsidR="00E253A4">
        <w:t xml:space="preserve">run </w:t>
      </w:r>
      <w:r w:rsidR="00EE04BC">
        <w:rPr>
          <w:noProof/>
        </w:rPr>
        <w:t>o</w:t>
      </w:r>
      <w:r w:rsidRPr="00EE04BC">
        <w:rPr>
          <w:noProof/>
        </w:rPr>
        <w:t>n</w:t>
      </w:r>
      <w:r>
        <w:t xml:space="preserve"> your computer, you give it a lot of power. Choose wisely before allowing a program to </w:t>
      </w:r>
      <w:r w:rsidR="00E253A4">
        <w:t>run</w:t>
      </w:r>
      <w:r>
        <w:t>. Research to make</w:t>
      </w:r>
      <w:r w:rsidR="00E253A4">
        <w:t xml:space="preserve"> sure</w:t>
      </w:r>
      <w:r>
        <w:t xml:space="preserve"> the company or individual behind the program is a serious and legit</w:t>
      </w:r>
      <w:r w:rsidR="00F16255">
        <w:t>imate</w:t>
      </w:r>
      <w:r>
        <w:t xml:space="preserve"> author. Also, only download the program from </w:t>
      </w:r>
      <w:r w:rsidR="00BC2338">
        <w:t xml:space="preserve">the official website of </w:t>
      </w:r>
      <w:r>
        <w:t>the company or individual.</w:t>
      </w:r>
    </w:p>
    <w:p w14:paraId="16FC465A" w14:textId="77777777" w:rsidR="004F74AA" w:rsidRDefault="004F74AA" w:rsidP="00004D81">
      <w:pPr>
        <w:pStyle w:val="SubStepAlpha"/>
      </w:pPr>
      <w:r>
        <w:t xml:space="preserve">USB drives and thumb drives include a tiny controller to allow computers to communicate with it. It is possible to infect that controller and instruct it to </w:t>
      </w:r>
      <w:r w:rsidR="00F16255">
        <w:t xml:space="preserve">install </w:t>
      </w:r>
      <w:r>
        <w:t xml:space="preserve">malicious software </w:t>
      </w:r>
      <w:r w:rsidRPr="00EE04BC">
        <w:rPr>
          <w:noProof/>
        </w:rPr>
        <w:t>on</w:t>
      </w:r>
      <w:r>
        <w:t xml:space="preserve"> the host computer. </w:t>
      </w:r>
      <w:r w:rsidR="0076567F">
        <w:t xml:space="preserve">Because </w:t>
      </w:r>
      <w:r>
        <w:t>the malware is hosted in the USB controller itself and not in</w:t>
      </w:r>
      <w:r w:rsidR="00EE04BC">
        <w:t xml:space="preserve"> the</w:t>
      </w:r>
      <w:r>
        <w:t xml:space="preserve"> </w:t>
      </w:r>
      <w:r w:rsidRPr="00EE04BC">
        <w:rPr>
          <w:noProof/>
        </w:rPr>
        <w:t>data</w:t>
      </w:r>
      <w:r>
        <w:t xml:space="preserve"> area, no amount of erasing or anti-virus scanning will detect the malware.</w:t>
      </w:r>
    </w:p>
    <w:p w14:paraId="6723B027" w14:textId="77777777" w:rsidR="004F74AA" w:rsidRDefault="004F74AA" w:rsidP="0076567F">
      <w:pPr>
        <w:pStyle w:val="SubStepAlpha"/>
      </w:pPr>
      <w:r>
        <w:t xml:space="preserve">Attackers will often deploy fake Wi-Fi hotspots to lure users. </w:t>
      </w:r>
      <w:r w:rsidR="00FC7C7F">
        <w:t xml:space="preserve">Because </w:t>
      </w:r>
      <w:r>
        <w:t>the attacker has access to all the information exchange</w:t>
      </w:r>
      <w:r w:rsidR="00F16255">
        <w:t>d</w:t>
      </w:r>
      <w:r>
        <w:t xml:space="preserve"> via the compromised hotspot, users </w:t>
      </w:r>
      <w:r w:rsidR="00F16255">
        <w:t xml:space="preserve">connected to </w:t>
      </w:r>
      <w:r>
        <w:t>that hotspot are at risk. Never use unknown Wi-Fi hot spots without encrypting your traffic through a VPN.</w:t>
      </w:r>
      <w:r w:rsidR="00FC7C7F">
        <w:t xml:space="preserve"> </w:t>
      </w:r>
      <w:r w:rsidR="001D0380">
        <w:t>Never</w:t>
      </w:r>
      <w:r w:rsidR="00FC7C7F">
        <w:t xml:space="preserve"> p</w:t>
      </w:r>
      <w:r>
        <w:t xml:space="preserve">rovide sensitive data such as </w:t>
      </w:r>
      <w:r w:rsidR="00FC7C7F">
        <w:t xml:space="preserve">credit </w:t>
      </w:r>
      <w:r>
        <w:t>card numbers while using an unknown network (wired</w:t>
      </w:r>
      <w:r w:rsidR="001D0380">
        <w:t xml:space="preserve"> or wireless</w:t>
      </w:r>
      <w:r>
        <w:t>)</w:t>
      </w:r>
      <w:r w:rsidR="00FC7C7F">
        <w:t>.</w:t>
      </w:r>
    </w:p>
    <w:p w14:paraId="5F29B09E" w14:textId="77777777" w:rsidR="007C423C" w:rsidRDefault="007C423C" w:rsidP="0076567F">
      <w:pPr>
        <w:pStyle w:val="LabSection"/>
      </w:pPr>
      <w:r>
        <w:t>Reflection</w:t>
      </w:r>
    </w:p>
    <w:p w14:paraId="5D697F2E" w14:textId="77777777" w:rsidR="007C423C" w:rsidRDefault="007C423C">
      <w:pPr>
        <w:pStyle w:val="BodyTextL25"/>
      </w:pPr>
      <w:r>
        <w:t>After analyzing your online behavior, what changes would you make to protect yourself online?</w:t>
      </w:r>
    </w:p>
    <w:p w14:paraId="4F215F9D" w14:textId="49D78735" w:rsidR="00234FC2" w:rsidRDefault="006B3190">
      <w:pPr>
        <w:pStyle w:val="BodyTextL25"/>
      </w:pPr>
      <w:r>
        <w:t>Đặt password với độ bảo mật cao, thường xuyên thay đổi. Không kết nói Internet công cộng nếu chưa xác định được độ tin cậy. Không tải và cài đặt những ứng dụng lạ, không rõ nguồn gốc.</w:t>
      </w:r>
      <w:bookmarkStart w:id="0" w:name="_GoBack"/>
      <w:bookmarkEnd w:id="0"/>
    </w:p>
    <w:sectPr w:rsidR="00234FC2"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9B6E6E" w14:textId="77777777" w:rsidR="003A755A" w:rsidRDefault="003A755A" w:rsidP="00084C9D">
      <w:pPr>
        <w:spacing w:after="0" w:line="240" w:lineRule="auto"/>
      </w:pPr>
      <w:r>
        <w:separator/>
      </w:r>
    </w:p>
    <w:p w14:paraId="76E84547" w14:textId="77777777" w:rsidR="003A755A" w:rsidRDefault="003A755A"/>
  </w:endnote>
  <w:endnote w:type="continuationSeparator" w:id="0">
    <w:p w14:paraId="47336D6B" w14:textId="77777777" w:rsidR="003A755A" w:rsidRDefault="003A755A" w:rsidP="00084C9D">
      <w:pPr>
        <w:spacing w:after="0" w:line="240" w:lineRule="auto"/>
      </w:pPr>
      <w:r>
        <w:continuationSeparator/>
      </w:r>
    </w:p>
    <w:p w14:paraId="1AF97CD6" w14:textId="77777777" w:rsidR="003A755A" w:rsidRDefault="003A75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1AC255" w14:textId="00F5BD26"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0264CE">
      <w:rPr>
        <w:noProof/>
      </w:rPr>
      <w:t>2020</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6B3190">
      <w:rPr>
        <w:b/>
        <w:noProof/>
        <w:szCs w:val="16"/>
      </w:rPr>
      <w:t>3</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6B3190">
      <w:rPr>
        <w:b/>
        <w:noProof/>
        <w:szCs w:val="16"/>
      </w:rPr>
      <w:t>3</w:t>
    </w:r>
    <w:r w:rsidR="00AB147C"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1B3C8F" w14:textId="26635397"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0264CE">
      <w:rPr>
        <w:noProof/>
      </w:rPr>
      <w:t>2020</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0264CE">
      <w:rPr>
        <w:b/>
        <w:noProof/>
        <w:szCs w:val="16"/>
      </w:rPr>
      <w:t>1</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0264CE">
      <w:rPr>
        <w:b/>
        <w:noProof/>
        <w:szCs w:val="16"/>
      </w:rPr>
      <w:t>3</w:t>
    </w:r>
    <w:r w:rsidR="00AB147C"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4891B0" w14:textId="77777777" w:rsidR="003A755A" w:rsidRDefault="003A755A" w:rsidP="00084C9D">
      <w:pPr>
        <w:spacing w:after="0" w:line="240" w:lineRule="auto"/>
      </w:pPr>
      <w:r>
        <w:separator/>
      </w:r>
    </w:p>
  </w:footnote>
  <w:footnote w:type="continuationSeparator" w:id="0">
    <w:p w14:paraId="60EFFD16" w14:textId="77777777" w:rsidR="003A755A" w:rsidRDefault="003A755A" w:rsidP="00084C9D">
      <w:pPr>
        <w:spacing w:after="0" w:line="240" w:lineRule="auto"/>
      </w:pPr>
      <w:r>
        <w:continuationSeparator/>
      </w:r>
    </w:p>
    <w:p w14:paraId="71CD1785" w14:textId="77777777" w:rsidR="003A755A" w:rsidRDefault="003A755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9197E3" w14:textId="77777777" w:rsidR="00583E1F" w:rsidRDefault="00BC2338" w:rsidP="00C52BA6">
    <w:pPr>
      <w:pStyle w:val="PageHead"/>
    </w:pPr>
    <w:r>
      <w:t>Lab</w:t>
    </w:r>
    <w:r w:rsidRPr="00FD4A68">
      <w:t xml:space="preserve"> </w:t>
    </w:r>
    <w:r>
      <w:t>–</w:t>
    </w:r>
    <w:r w:rsidRPr="00A7495F">
      <w:t xml:space="preserve"> </w:t>
    </w:r>
    <w:r w:rsidRPr="00EB157C">
      <w:t>Discover Your Own Risky Online Behavio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CED633" w14:textId="4D6F9429" w:rsidR="00583E1F" w:rsidRDefault="00937E0F">
    <w:pPr>
      <w:pStyle w:val="Header"/>
    </w:pPr>
    <w:r>
      <w:rPr>
        <w:noProof/>
      </w:rPr>
      <w:drawing>
        <wp:inline distT="0" distB="0" distL="0" distR="0" wp14:anchorId="4C93B83E" wp14:editId="5A100A13">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 w:numId="6">
    <w:abstractNumId w:val="6"/>
  </w:num>
  <w:num w:numId="7">
    <w:abstractNumId w:val="4"/>
  </w:num>
  <w:num w:numId="8">
    <w:abstractNumId w:val="1"/>
  </w:num>
  <w:num w:numId="9">
    <w:abstractNumId w:val="1"/>
    <w:lvlOverride w:ilvl="0">
      <w:lvl w:ilvl="0">
        <w:start w:val="1"/>
        <w:numFmt w:val="decimal"/>
        <w:pStyle w:val="PartHead"/>
        <w:lvlText w:val="Part %1:"/>
        <w:lvlJc w:val="left"/>
        <w:pPr>
          <w:tabs>
            <w:tab w:val="num" w:pos="1080"/>
          </w:tabs>
          <w:ind w:left="1080" w:hanging="108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yMDSzMDMytDQ0sTBW0lEKTi0uzszPAykwrQUAn1em6C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4D81"/>
    <w:rsid w:val="000059C9"/>
    <w:rsid w:val="000160F7"/>
    <w:rsid w:val="00016D5B"/>
    <w:rsid w:val="00016F30"/>
    <w:rsid w:val="0002047C"/>
    <w:rsid w:val="00021B9A"/>
    <w:rsid w:val="00022EEE"/>
    <w:rsid w:val="000242D6"/>
    <w:rsid w:val="00024EE5"/>
    <w:rsid w:val="0002636A"/>
    <w:rsid w:val="000264CE"/>
    <w:rsid w:val="00033FFF"/>
    <w:rsid w:val="00035DAB"/>
    <w:rsid w:val="00036353"/>
    <w:rsid w:val="00040514"/>
    <w:rsid w:val="00041AF6"/>
    <w:rsid w:val="00044E62"/>
    <w:rsid w:val="00046C4E"/>
    <w:rsid w:val="00050BA4"/>
    <w:rsid w:val="00051738"/>
    <w:rsid w:val="00052548"/>
    <w:rsid w:val="00060696"/>
    <w:rsid w:val="00065D69"/>
    <w:rsid w:val="00066FD6"/>
    <w:rsid w:val="00075AF2"/>
    <w:rsid w:val="000769CF"/>
    <w:rsid w:val="000815D8"/>
    <w:rsid w:val="00081E66"/>
    <w:rsid w:val="00083AC8"/>
    <w:rsid w:val="0008450C"/>
    <w:rsid w:val="00084C9D"/>
    <w:rsid w:val="00085CC6"/>
    <w:rsid w:val="00090C07"/>
    <w:rsid w:val="00091E8D"/>
    <w:rsid w:val="000923B7"/>
    <w:rsid w:val="00092C42"/>
    <w:rsid w:val="00092CE7"/>
    <w:rsid w:val="0009378D"/>
    <w:rsid w:val="00095FE3"/>
    <w:rsid w:val="00097163"/>
    <w:rsid w:val="000A0465"/>
    <w:rsid w:val="000A22C8"/>
    <w:rsid w:val="000B1AB3"/>
    <w:rsid w:val="000B2344"/>
    <w:rsid w:val="000B7DE5"/>
    <w:rsid w:val="000D55B4"/>
    <w:rsid w:val="000E350C"/>
    <w:rsid w:val="000E45C8"/>
    <w:rsid w:val="000E6418"/>
    <w:rsid w:val="000E65F0"/>
    <w:rsid w:val="000F072C"/>
    <w:rsid w:val="000F6743"/>
    <w:rsid w:val="001006C2"/>
    <w:rsid w:val="00100919"/>
    <w:rsid w:val="00103C51"/>
    <w:rsid w:val="00107B2B"/>
    <w:rsid w:val="001105D3"/>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3221"/>
    <w:rsid w:val="00186CE1"/>
    <w:rsid w:val="001925CB"/>
    <w:rsid w:val="00192F12"/>
    <w:rsid w:val="00193F14"/>
    <w:rsid w:val="00195FC1"/>
    <w:rsid w:val="00197614"/>
    <w:rsid w:val="001A0312"/>
    <w:rsid w:val="001A15DA"/>
    <w:rsid w:val="001A2694"/>
    <w:rsid w:val="001A3CC7"/>
    <w:rsid w:val="001A69AC"/>
    <w:rsid w:val="001B1098"/>
    <w:rsid w:val="001B210B"/>
    <w:rsid w:val="001B67D8"/>
    <w:rsid w:val="001B6F95"/>
    <w:rsid w:val="001C05A1"/>
    <w:rsid w:val="001C1D9E"/>
    <w:rsid w:val="001C7C3B"/>
    <w:rsid w:val="001D0380"/>
    <w:rsid w:val="001D093C"/>
    <w:rsid w:val="001D10E2"/>
    <w:rsid w:val="001D11AE"/>
    <w:rsid w:val="001D4A5C"/>
    <w:rsid w:val="001D5B6F"/>
    <w:rsid w:val="001E0AB8"/>
    <w:rsid w:val="001E38E0"/>
    <w:rsid w:val="001E4E72"/>
    <w:rsid w:val="001E5C9E"/>
    <w:rsid w:val="001E62B3"/>
    <w:rsid w:val="001F0171"/>
    <w:rsid w:val="001F0D77"/>
    <w:rsid w:val="001F0DA9"/>
    <w:rsid w:val="001F4627"/>
    <w:rsid w:val="001F5412"/>
    <w:rsid w:val="001F5CB8"/>
    <w:rsid w:val="001F7DD8"/>
    <w:rsid w:val="00201928"/>
    <w:rsid w:val="002027AE"/>
    <w:rsid w:val="00203E26"/>
    <w:rsid w:val="0020449C"/>
    <w:rsid w:val="002113B8"/>
    <w:rsid w:val="00212CB2"/>
    <w:rsid w:val="00215665"/>
    <w:rsid w:val="002163BB"/>
    <w:rsid w:val="00216DDE"/>
    <w:rsid w:val="0021792C"/>
    <w:rsid w:val="002227B3"/>
    <w:rsid w:val="002240AB"/>
    <w:rsid w:val="00225E37"/>
    <w:rsid w:val="002346A8"/>
    <w:rsid w:val="00234FC2"/>
    <w:rsid w:val="00242E3A"/>
    <w:rsid w:val="002506CF"/>
    <w:rsid w:val="0025107F"/>
    <w:rsid w:val="0025428A"/>
    <w:rsid w:val="00257A72"/>
    <w:rsid w:val="00260CD4"/>
    <w:rsid w:val="002638C2"/>
    <w:rsid w:val="002639D8"/>
    <w:rsid w:val="00265F77"/>
    <w:rsid w:val="00266C83"/>
    <w:rsid w:val="00267AD6"/>
    <w:rsid w:val="0027099E"/>
    <w:rsid w:val="002768DC"/>
    <w:rsid w:val="00281994"/>
    <w:rsid w:val="002A2A69"/>
    <w:rsid w:val="002A4A8D"/>
    <w:rsid w:val="002A4CF8"/>
    <w:rsid w:val="002A6C56"/>
    <w:rsid w:val="002B2757"/>
    <w:rsid w:val="002C090C"/>
    <w:rsid w:val="002C1243"/>
    <w:rsid w:val="002C1815"/>
    <w:rsid w:val="002C19BB"/>
    <w:rsid w:val="002C475E"/>
    <w:rsid w:val="002C6AD6"/>
    <w:rsid w:val="002D2917"/>
    <w:rsid w:val="002D6C2A"/>
    <w:rsid w:val="002D7A86"/>
    <w:rsid w:val="002E2671"/>
    <w:rsid w:val="002E481D"/>
    <w:rsid w:val="002F45FF"/>
    <w:rsid w:val="002F5932"/>
    <w:rsid w:val="002F6D17"/>
    <w:rsid w:val="0030212F"/>
    <w:rsid w:val="00302887"/>
    <w:rsid w:val="003056EB"/>
    <w:rsid w:val="003071FF"/>
    <w:rsid w:val="00310652"/>
    <w:rsid w:val="00312FED"/>
    <w:rsid w:val="0031371D"/>
    <w:rsid w:val="0031789F"/>
    <w:rsid w:val="00320788"/>
    <w:rsid w:val="003233A3"/>
    <w:rsid w:val="00327745"/>
    <w:rsid w:val="00331822"/>
    <w:rsid w:val="0034455D"/>
    <w:rsid w:val="0034604B"/>
    <w:rsid w:val="00346D17"/>
    <w:rsid w:val="00347972"/>
    <w:rsid w:val="0035469B"/>
    <w:rsid w:val="003559CC"/>
    <w:rsid w:val="003569D7"/>
    <w:rsid w:val="003608AC"/>
    <w:rsid w:val="00361D62"/>
    <w:rsid w:val="003636CF"/>
    <w:rsid w:val="003643F0"/>
    <w:rsid w:val="0036465A"/>
    <w:rsid w:val="0037266E"/>
    <w:rsid w:val="00374CA9"/>
    <w:rsid w:val="00375A29"/>
    <w:rsid w:val="00375A58"/>
    <w:rsid w:val="0038581C"/>
    <w:rsid w:val="0039147C"/>
    <w:rsid w:val="00392C65"/>
    <w:rsid w:val="00392ED5"/>
    <w:rsid w:val="003A19DC"/>
    <w:rsid w:val="003A1B45"/>
    <w:rsid w:val="003A755A"/>
    <w:rsid w:val="003B46E1"/>
    <w:rsid w:val="003B46FC"/>
    <w:rsid w:val="003B5767"/>
    <w:rsid w:val="003B63E8"/>
    <w:rsid w:val="003B7605"/>
    <w:rsid w:val="003C5542"/>
    <w:rsid w:val="003C6BCA"/>
    <w:rsid w:val="003C7902"/>
    <w:rsid w:val="003C7DEA"/>
    <w:rsid w:val="003D0BFF"/>
    <w:rsid w:val="003D26A9"/>
    <w:rsid w:val="003E5BE5"/>
    <w:rsid w:val="003F18D1"/>
    <w:rsid w:val="003F48E8"/>
    <w:rsid w:val="003F4F0E"/>
    <w:rsid w:val="003F6E06"/>
    <w:rsid w:val="003F774B"/>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0653"/>
    <w:rsid w:val="00477A80"/>
    <w:rsid w:val="00484105"/>
    <w:rsid w:val="00487E4C"/>
    <w:rsid w:val="00492BF2"/>
    <w:rsid w:val="004936C2"/>
    <w:rsid w:val="0049379C"/>
    <w:rsid w:val="00493B8D"/>
    <w:rsid w:val="00496A62"/>
    <w:rsid w:val="00497FAD"/>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4F74AA"/>
    <w:rsid w:val="005037B0"/>
    <w:rsid w:val="00504ED4"/>
    <w:rsid w:val="00510639"/>
    <w:rsid w:val="00510E87"/>
    <w:rsid w:val="00516142"/>
    <w:rsid w:val="00520027"/>
    <w:rsid w:val="0052093C"/>
    <w:rsid w:val="00520C37"/>
    <w:rsid w:val="00521B31"/>
    <w:rsid w:val="00521DA7"/>
    <w:rsid w:val="005223FB"/>
    <w:rsid w:val="00522469"/>
    <w:rsid w:val="0052400A"/>
    <w:rsid w:val="0053411A"/>
    <w:rsid w:val="00536F43"/>
    <w:rsid w:val="00541D13"/>
    <w:rsid w:val="0054642F"/>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93386"/>
    <w:rsid w:val="00594950"/>
    <w:rsid w:val="00596998"/>
    <w:rsid w:val="005A0C58"/>
    <w:rsid w:val="005A6E62"/>
    <w:rsid w:val="005B6BF3"/>
    <w:rsid w:val="005C1436"/>
    <w:rsid w:val="005C272B"/>
    <w:rsid w:val="005C607F"/>
    <w:rsid w:val="005D0A07"/>
    <w:rsid w:val="005D2B29"/>
    <w:rsid w:val="005D354A"/>
    <w:rsid w:val="005D391A"/>
    <w:rsid w:val="005D63BF"/>
    <w:rsid w:val="005E3235"/>
    <w:rsid w:val="005E4176"/>
    <w:rsid w:val="005E65B5"/>
    <w:rsid w:val="005E693C"/>
    <w:rsid w:val="005E6A41"/>
    <w:rsid w:val="005F2F7A"/>
    <w:rsid w:val="005F3AE9"/>
    <w:rsid w:val="005F5AE2"/>
    <w:rsid w:val="006007BB"/>
    <w:rsid w:val="00601DC0"/>
    <w:rsid w:val="006034CB"/>
    <w:rsid w:val="006131CE"/>
    <w:rsid w:val="0061336B"/>
    <w:rsid w:val="00617D6E"/>
    <w:rsid w:val="0062075E"/>
    <w:rsid w:val="00622D61"/>
    <w:rsid w:val="00624198"/>
    <w:rsid w:val="006260D2"/>
    <w:rsid w:val="00626704"/>
    <w:rsid w:val="00642815"/>
    <w:rsid w:val="006428E5"/>
    <w:rsid w:val="00643641"/>
    <w:rsid w:val="00644958"/>
    <w:rsid w:val="00653FA5"/>
    <w:rsid w:val="006575A3"/>
    <w:rsid w:val="00664188"/>
    <w:rsid w:val="006715F5"/>
    <w:rsid w:val="00672919"/>
    <w:rsid w:val="00674732"/>
    <w:rsid w:val="006816A9"/>
    <w:rsid w:val="00685357"/>
    <w:rsid w:val="00686587"/>
    <w:rsid w:val="006871B2"/>
    <w:rsid w:val="006904CF"/>
    <w:rsid w:val="00691816"/>
    <w:rsid w:val="00695EE2"/>
    <w:rsid w:val="0069660B"/>
    <w:rsid w:val="006A1B33"/>
    <w:rsid w:val="006A48F1"/>
    <w:rsid w:val="006A55FB"/>
    <w:rsid w:val="006A71A3"/>
    <w:rsid w:val="006B03F2"/>
    <w:rsid w:val="006B1639"/>
    <w:rsid w:val="006B3190"/>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6581"/>
    <w:rsid w:val="006E71DF"/>
    <w:rsid w:val="006F0E6C"/>
    <w:rsid w:val="006F1CC4"/>
    <w:rsid w:val="006F2A86"/>
    <w:rsid w:val="006F3163"/>
    <w:rsid w:val="006F4C91"/>
    <w:rsid w:val="007025FA"/>
    <w:rsid w:val="00705385"/>
    <w:rsid w:val="00705FEC"/>
    <w:rsid w:val="0071147A"/>
    <w:rsid w:val="0071185D"/>
    <w:rsid w:val="007125E6"/>
    <w:rsid w:val="007222AD"/>
    <w:rsid w:val="007267CF"/>
    <w:rsid w:val="00731F3F"/>
    <w:rsid w:val="00733BAB"/>
    <w:rsid w:val="00737EEE"/>
    <w:rsid w:val="0074181F"/>
    <w:rsid w:val="007436BF"/>
    <w:rsid w:val="007443E9"/>
    <w:rsid w:val="00745DCE"/>
    <w:rsid w:val="00753D89"/>
    <w:rsid w:val="00755C9B"/>
    <w:rsid w:val="00760FE4"/>
    <w:rsid w:val="00761A92"/>
    <w:rsid w:val="00763D8B"/>
    <w:rsid w:val="0076422C"/>
    <w:rsid w:val="0076567F"/>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423C"/>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2997"/>
    <w:rsid w:val="00814BAA"/>
    <w:rsid w:val="00824295"/>
    <w:rsid w:val="008308A7"/>
    <w:rsid w:val="008313F3"/>
    <w:rsid w:val="008357D1"/>
    <w:rsid w:val="008374E6"/>
    <w:rsid w:val="0084006E"/>
    <w:rsid w:val="008405BB"/>
    <w:rsid w:val="00846494"/>
    <w:rsid w:val="008479AD"/>
    <w:rsid w:val="00847B20"/>
    <w:rsid w:val="008509D3"/>
    <w:rsid w:val="00853418"/>
    <w:rsid w:val="0085531D"/>
    <w:rsid w:val="00857CF6"/>
    <w:rsid w:val="008610ED"/>
    <w:rsid w:val="00861C6A"/>
    <w:rsid w:val="008645A4"/>
    <w:rsid w:val="00865199"/>
    <w:rsid w:val="00867EAF"/>
    <w:rsid w:val="00872D7E"/>
    <w:rsid w:val="00873C6B"/>
    <w:rsid w:val="00874045"/>
    <w:rsid w:val="0088426A"/>
    <w:rsid w:val="008852BA"/>
    <w:rsid w:val="00890108"/>
    <w:rsid w:val="00893877"/>
    <w:rsid w:val="008948AA"/>
    <w:rsid w:val="0089532C"/>
    <w:rsid w:val="00896165"/>
    <w:rsid w:val="00896681"/>
    <w:rsid w:val="00896B1B"/>
    <w:rsid w:val="008A2749"/>
    <w:rsid w:val="008A3A90"/>
    <w:rsid w:val="008B06D4"/>
    <w:rsid w:val="008B48F0"/>
    <w:rsid w:val="008B4F20"/>
    <w:rsid w:val="008B7FFD"/>
    <w:rsid w:val="008C21D8"/>
    <w:rsid w:val="008C2920"/>
    <w:rsid w:val="008C4307"/>
    <w:rsid w:val="008D23DF"/>
    <w:rsid w:val="008D2417"/>
    <w:rsid w:val="008D73BF"/>
    <w:rsid w:val="008D7F09"/>
    <w:rsid w:val="008E371B"/>
    <w:rsid w:val="008E422B"/>
    <w:rsid w:val="008E5B64"/>
    <w:rsid w:val="008E6F1C"/>
    <w:rsid w:val="008E7DAA"/>
    <w:rsid w:val="008F0094"/>
    <w:rsid w:val="008F340F"/>
    <w:rsid w:val="008F3F5A"/>
    <w:rsid w:val="0090231D"/>
    <w:rsid w:val="00903523"/>
    <w:rsid w:val="0090460C"/>
    <w:rsid w:val="0090659A"/>
    <w:rsid w:val="00911080"/>
    <w:rsid w:val="00915970"/>
    <w:rsid w:val="00915986"/>
    <w:rsid w:val="00917624"/>
    <w:rsid w:val="00924C96"/>
    <w:rsid w:val="00930386"/>
    <w:rsid w:val="009309F5"/>
    <w:rsid w:val="00933237"/>
    <w:rsid w:val="00933F28"/>
    <w:rsid w:val="009352B7"/>
    <w:rsid w:val="00937E0F"/>
    <w:rsid w:val="00947140"/>
    <w:rsid w:val="009476C0"/>
    <w:rsid w:val="00956ABB"/>
    <w:rsid w:val="009633FD"/>
    <w:rsid w:val="00963E34"/>
    <w:rsid w:val="00964DFA"/>
    <w:rsid w:val="00970FBE"/>
    <w:rsid w:val="009727AC"/>
    <w:rsid w:val="00975174"/>
    <w:rsid w:val="0098155C"/>
    <w:rsid w:val="00983B77"/>
    <w:rsid w:val="00986701"/>
    <w:rsid w:val="009941B3"/>
    <w:rsid w:val="00996053"/>
    <w:rsid w:val="009A0B2F"/>
    <w:rsid w:val="009A1CF4"/>
    <w:rsid w:val="009A37D7"/>
    <w:rsid w:val="009A4E17"/>
    <w:rsid w:val="009A54FE"/>
    <w:rsid w:val="009A61EE"/>
    <w:rsid w:val="009A649D"/>
    <w:rsid w:val="009A6955"/>
    <w:rsid w:val="009B341C"/>
    <w:rsid w:val="009B3D12"/>
    <w:rsid w:val="009B5747"/>
    <w:rsid w:val="009C4976"/>
    <w:rsid w:val="009C5E67"/>
    <w:rsid w:val="009C6ACD"/>
    <w:rsid w:val="009D00FA"/>
    <w:rsid w:val="009D2C27"/>
    <w:rsid w:val="009D4AF4"/>
    <w:rsid w:val="009D4C3E"/>
    <w:rsid w:val="009D7BCE"/>
    <w:rsid w:val="009E2309"/>
    <w:rsid w:val="009E42B9"/>
    <w:rsid w:val="009F1151"/>
    <w:rsid w:val="009F1E57"/>
    <w:rsid w:val="009F47B9"/>
    <w:rsid w:val="009F4C2E"/>
    <w:rsid w:val="00A014A3"/>
    <w:rsid w:val="00A0412D"/>
    <w:rsid w:val="00A205C5"/>
    <w:rsid w:val="00A21211"/>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68E9"/>
    <w:rsid w:val="00AD75B6"/>
    <w:rsid w:val="00AE54D8"/>
    <w:rsid w:val="00AE56C0"/>
    <w:rsid w:val="00AF0219"/>
    <w:rsid w:val="00B00914"/>
    <w:rsid w:val="00B02A8E"/>
    <w:rsid w:val="00B02B97"/>
    <w:rsid w:val="00B052EE"/>
    <w:rsid w:val="00B1081F"/>
    <w:rsid w:val="00B13B4E"/>
    <w:rsid w:val="00B16E11"/>
    <w:rsid w:val="00B27499"/>
    <w:rsid w:val="00B3010D"/>
    <w:rsid w:val="00B309F9"/>
    <w:rsid w:val="00B34308"/>
    <w:rsid w:val="00B34533"/>
    <w:rsid w:val="00B34EF1"/>
    <w:rsid w:val="00B35151"/>
    <w:rsid w:val="00B3793F"/>
    <w:rsid w:val="00B428BA"/>
    <w:rsid w:val="00B433F2"/>
    <w:rsid w:val="00B458E8"/>
    <w:rsid w:val="00B46038"/>
    <w:rsid w:val="00B465DB"/>
    <w:rsid w:val="00B517A9"/>
    <w:rsid w:val="00B51C01"/>
    <w:rsid w:val="00B5397B"/>
    <w:rsid w:val="00B62809"/>
    <w:rsid w:val="00B659A4"/>
    <w:rsid w:val="00B7675A"/>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2338"/>
    <w:rsid w:val="00BC7CAC"/>
    <w:rsid w:val="00BD0C8F"/>
    <w:rsid w:val="00BD1FA5"/>
    <w:rsid w:val="00BD6D76"/>
    <w:rsid w:val="00BE2655"/>
    <w:rsid w:val="00BE409C"/>
    <w:rsid w:val="00BE56B3"/>
    <w:rsid w:val="00BE6B98"/>
    <w:rsid w:val="00BF04E8"/>
    <w:rsid w:val="00BF1001"/>
    <w:rsid w:val="00BF16BF"/>
    <w:rsid w:val="00BF380E"/>
    <w:rsid w:val="00BF4D1F"/>
    <w:rsid w:val="00C00720"/>
    <w:rsid w:val="00C028D1"/>
    <w:rsid w:val="00C02A73"/>
    <w:rsid w:val="00C063D2"/>
    <w:rsid w:val="00C07FD9"/>
    <w:rsid w:val="00C10955"/>
    <w:rsid w:val="00C11C4D"/>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71ACC"/>
    <w:rsid w:val="00C73520"/>
    <w:rsid w:val="00C90311"/>
    <w:rsid w:val="00C91C26"/>
    <w:rsid w:val="00C92967"/>
    <w:rsid w:val="00CA73D5"/>
    <w:rsid w:val="00CB0EBC"/>
    <w:rsid w:val="00CB2894"/>
    <w:rsid w:val="00CC1C87"/>
    <w:rsid w:val="00CC3000"/>
    <w:rsid w:val="00CC3140"/>
    <w:rsid w:val="00CC4859"/>
    <w:rsid w:val="00CC7A35"/>
    <w:rsid w:val="00CD072A"/>
    <w:rsid w:val="00CD794E"/>
    <w:rsid w:val="00CD7F73"/>
    <w:rsid w:val="00CE2116"/>
    <w:rsid w:val="00CE26C5"/>
    <w:rsid w:val="00CE36A7"/>
    <w:rsid w:val="00CE36AF"/>
    <w:rsid w:val="00CE54DD"/>
    <w:rsid w:val="00CE6B7C"/>
    <w:rsid w:val="00CF0DA5"/>
    <w:rsid w:val="00CF3043"/>
    <w:rsid w:val="00CF5D31"/>
    <w:rsid w:val="00CF5F3B"/>
    <w:rsid w:val="00CF791A"/>
    <w:rsid w:val="00D00D7D"/>
    <w:rsid w:val="00D06AD3"/>
    <w:rsid w:val="00D1133C"/>
    <w:rsid w:val="00D139C8"/>
    <w:rsid w:val="00D141DD"/>
    <w:rsid w:val="00D17F81"/>
    <w:rsid w:val="00D20B47"/>
    <w:rsid w:val="00D2758C"/>
    <w:rsid w:val="00D275CA"/>
    <w:rsid w:val="00D2789B"/>
    <w:rsid w:val="00D345AB"/>
    <w:rsid w:val="00D37E60"/>
    <w:rsid w:val="00D40C5F"/>
    <w:rsid w:val="00D41566"/>
    <w:rsid w:val="00D44818"/>
    <w:rsid w:val="00D458EC"/>
    <w:rsid w:val="00D46837"/>
    <w:rsid w:val="00D501B0"/>
    <w:rsid w:val="00D50F35"/>
    <w:rsid w:val="00D52582"/>
    <w:rsid w:val="00D56A0E"/>
    <w:rsid w:val="00D57AD3"/>
    <w:rsid w:val="00D635FE"/>
    <w:rsid w:val="00D70085"/>
    <w:rsid w:val="00D729DE"/>
    <w:rsid w:val="00D75B6A"/>
    <w:rsid w:val="00D81719"/>
    <w:rsid w:val="00D84BDA"/>
    <w:rsid w:val="00D855C8"/>
    <w:rsid w:val="00D85A7A"/>
    <w:rsid w:val="00D86B3B"/>
    <w:rsid w:val="00D876A8"/>
    <w:rsid w:val="00D87F26"/>
    <w:rsid w:val="00D9256C"/>
    <w:rsid w:val="00D93063"/>
    <w:rsid w:val="00D933B0"/>
    <w:rsid w:val="00D977E8"/>
    <w:rsid w:val="00D97B16"/>
    <w:rsid w:val="00DB1C89"/>
    <w:rsid w:val="00DB3763"/>
    <w:rsid w:val="00DB4029"/>
    <w:rsid w:val="00DB5F4D"/>
    <w:rsid w:val="00DB6DA5"/>
    <w:rsid w:val="00DC076B"/>
    <w:rsid w:val="00DC1626"/>
    <w:rsid w:val="00DC186F"/>
    <w:rsid w:val="00DC252F"/>
    <w:rsid w:val="00DC6050"/>
    <w:rsid w:val="00DD3086"/>
    <w:rsid w:val="00DD4135"/>
    <w:rsid w:val="00DD43EA"/>
    <w:rsid w:val="00DD5C68"/>
    <w:rsid w:val="00DD6C9B"/>
    <w:rsid w:val="00DE6F44"/>
    <w:rsid w:val="00DF633A"/>
    <w:rsid w:val="00E00F53"/>
    <w:rsid w:val="00E029E9"/>
    <w:rsid w:val="00E037D9"/>
    <w:rsid w:val="00E04927"/>
    <w:rsid w:val="00E130EB"/>
    <w:rsid w:val="00E15C05"/>
    <w:rsid w:val="00E162CD"/>
    <w:rsid w:val="00E16BA3"/>
    <w:rsid w:val="00E1720A"/>
    <w:rsid w:val="00E17FA5"/>
    <w:rsid w:val="00E21898"/>
    <w:rsid w:val="00E253A4"/>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7A6E"/>
    <w:rsid w:val="00E71B43"/>
    <w:rsid w:val="00E80AA6"/>
    <w:rsid w:val="00E81612"/>
    <w:rsid w:val="00E87D18"/>
    <w:rsid w:val="00E87D62"/>
    <w:rsid w:val="00E92793"/>
    <w:rsid w:val="00EA0F63"/>
    <w:rsid w:val="00EA486E"/>
    <w:rsid w:val="00EA4FA3"/>
    <w:rsid w:val="00EB001B"/>
    <w:rsid w:val="00EB157C"/>
    <w:rsid w:val="00EB3082"/>
    <w:rsid w:val="00EB6C33"/>
    <w:rsid w:val="00ED3238"/>
    <w:rsid w:val="00ED6019"/>
    <w:rsid w:val="00ED7830"/>
    <w:rsid w:val="00EE04BC"/>
    <w:rsid w:val="00EE38A2"/>
    <w:rsid w:val="00EE3909"/>
    <w:rsid w:val="00EF3F92"/>
    <w:rsid w:val="00EF4205"/>
    <w:rsid w:val="00EF5939"/>
    <w:rsid w:val="00EF7327"/>
    <w:rsid w:val="00EF751A"/>
    <w:rsid w:val="00F01714"/>
    <w:rsid w:val="00F0258F"/>
    <w:rsid w:val="00F025B0"/>
    <w:rsid w:val="00F02D06"/>
    <w:rsid w:val="00F05336"/>
    <w:rsid w:val="00F056E5"/>
    <w:rsid w:val="00F06FDD"/>
    <w:rsid w:val="00F10819"/>
    <w:rsid w:val="00F16255"/>
    <w:rsid w:val="00F16F35"/>
    <w:rsid w:val="00F2229D"/>
    <w:rsid w:val="00F25ABB"/>
    <w:rsid w:val="00F27963"/>
    <w:rsid w:val="00F30446"/>
    <w:rsid w:val="00F406D4"/>
    <w:rsid w:val="00F4135D"/>
    <w:rsid w:val="00F41F1B"/>
    <w:rsid w:val="00F46BD9"/>
    <w:rsid w:val="00F50DA5"/>
    <w:rsid w:val="00F5626C"/>
    <w:rsid w:val="00F60BE0"/>
    <w:rsid w:val="00F60E11"/>
    <w:rsid w:val="00F6280E"/>
    <w:rsid w:val="00F7050A"/>
    <w:rsid w:val="00F75533"/>
    <w:rsid w:val="00F76808"/>
    <w:rsid w:val="00F84C28"/>
    <w:rsid w:val="00F85D82"/>
    <w:rsid w:val="00F903A8"/>
    <w:rsid w:val="00F92728"/>
    <w:rsid w:val="00FA332F"/>
    <w:rsid w:val="00FA3811"/>
    <w:rsid w:val="00FA3B9F"/>
    <w:rsid w:val="00FA3F06"/>
    <w:rsid w:val="00FA4356"/>
    <w:rsid w:val="00FA4A26"/>
    <w:rsid w:val="00FA7084"/>
    <w:rsid w:val="00FA7BEF"/>
    <w:rsid w:val="00FB1929"/>
    <w:rsid w:val="00FB5FD9"/>
    <w:rsid w:val="00FC0581"/>
    <w:rsid w:val="00FC7C7F"/>
    <w:rsid w:val="00FD33AB"/>
    <w:rsid w:val="00FD4724"/>
    <w:rsid w:val="00FD4A68"/>
    <w:rsid w:val="00FD68ED"/>
    <w:rsid w:val="00FE2824"/>
    <w:rsid w:val="00FE661F"/>
    <w:rsid w:val="00FE6EAA"/>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FB3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8"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8"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4FFB3CC-9289-461E-8B39-0EA5B2191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12</TotalTime>
  <Pages>3</Pages>
  <Words>1031</Words>
  <Characters>58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Windows User</cp:lastModifiedBy>
  <cp:revision>5</cp:revision>
  <cp:lastPrinted>2018-06-20T13:52:00Z</cp:lastPrinted>
  <dcterms:created xsi:type="dcterms:W3CDTF">2018-08-09T17:49:00Z</dcterms:created>
  <dcterms:modified xsi:type="dcterms:W3CDTF">2020-10-23T07:18:00Z</dcterms:modified>
</cp:coreProperties>
</file>